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1T00:00:00Z">
              <w:dateFormat w:val="M/d/yyyy"/>
              <w:lid w:val="en-US"/>
              <w:storeMappedDataAs w:val="dateTime"/>
              <w:calendar w:val="gregorian"/>
            </w:date>
          </w:sdtPr>
          <w:sdtEndPr/>
          <w:sdtContent>
            <w:tc>
              <w:tcPr>
                <w:tcW w:w="6475" w:type="dxa"/>
                <w:gridSpan w:val="2"/>
              </w:tcPr>
              <w:p w14:paraId="47550714" w14:textId="431416B3" w:rsidR="00FC1292" w:rsidRPr="00EA1F79" w:rsidRDefault="00513887"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w:t>
                </w:r>
                <w:r w:rsidR="00655D39">
                  <w:rPr>
                    <w:rFonts w:ascii="Calibri" w:eastAsia="Calibri" w:hAnsi="Calibri" w:cs="Calibri"/>
                    <w:color w:val="FF0000"/>
                    <w:sz w:val="24"/>
                    <w:szCs w:val="24"/>
                  </w:rPr>
                  <w:t>21</w:t>
                </w:r>
                <w:r>
                  <w:rPr>
                    <w:rFonts w:ascii="Calibri" w:eastAsia="Calibri" w:hAnsi="Calibri" w:cs="Calibri"/>
                    <w:color w:val="FF0000"/>
                    <w:sz w:val="24"/>
                    <w:szCs w:val="24"/>
                  </w:rPr>
                  <w:t>/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B4504E8" w:rsidR="0092761B" w:rsidRPr="00EA1F79" w:rsidRDefault="00317C42"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6EF00A62" w:rsidR="0092761B" w:rsidRPr="00EA1F79" w:rsidRDefault="00317C42"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Fernando Mayoral</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3A132BC" w:rsidR="0092761B" w:rsidRPr="00EA1F79" w:rsidRDefault="000C1FE2"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3AEA300" w:rsidR="0092761B" w:rsidRPr="00EA1F79" w:rsidRDefault="00513887"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JOU 1100 </w:t>
            </w:r>
            <w:r w:rsidR="00655D39">
              <w:rPr>
                <w:rFonts w:ascii="Calibri" w:eastAsia="Calibri" w:hAnsi="Calibri" w:cs="Calibri"/>
                <w:b/>
                <w:sz w:val="24"/>
                <w:szCs w:val="24"/>
                <w:highlight w:val="yellow"/>
              </w:rPr>
              <w:t>Basic</w:t>
            </w:r>
            <w:r>
              <w:rPr>
                <w:rFonts w:ascii="Calibri" w:eastAsia="Calibri" w:hAnsi="Calibri" w:cs="Calibri"/>
                <w:b/>
                <w:sz w:val="24"/>
                <w:szCs w:val="24"/>
                <w:highlight w:val="yellow"/>
              </w:rPr>
              <w:t xml:space="preserve"> Reporting</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6B562F41" w:rsidR="00B84389" w:rsidRPr="00B84389" w:rsidRDefault="00AA00C7" w:rsidP="00B84389">
            <w:pPr>
              <w:spacing w:after="60"/>
              <w:rPr>
                <w:rFonts w:ascii="Calibri" w:eastAsia="Calibri" w:hAnsi="Calibri" w:cs="Calibri"/>
                <w:b/>
                <w:bCs/>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310445">
              <w:rPr>
                <w:rFonts w:ascii="Calibri" w:eastAsia="Calibri" w:hAnsi="Calibri" w:cs="Calibri"/>
                <w:color w:val="FF0000"/>
                <w:sz w:val="24"/>
                <w:szCs w:val="24"/>
              </w:rPr>
              <w:t xml:space="preserve"> </w:t>
            </w:r>
            <w:r w:rsidR="00310445" w:rsidRPr="00310445">
              <w:rPr>
                <w:rFonts w:ascii="Calibri" w:eastAsia="Calibri" w:hAnsi="Calibri" w:cs="Calibri"/>
                <w:b/>
                <w:bCs/>
                <w:color w:val="FF0000"/>
                <w:sz w:val="24"/>
                <w:szCs w:val="24"/>
              </w:rPr>
              <w:t>None</w:t>
            </w:r>
            <w:r w:rsidR="00B84389">
              <w:rPr>
                <w:rFonts w:ascii="Calibri" w:eastAsia="Calibri" w:hAnsi="Calibri" w:cs="Calibri"/>
                <w:b/>
                <w:bCs/>
                <w:color w:val="FF0000"/>
                <w:sz w:val="24"/>
                <w:szCs w:val="24"/>
              </w:rPr>
              <w:t>; report attached</w:t>
            </w:r>
          </w:p>
        </w:tc>
      </w:tr>
      <w:tr w:rsidR="00AA00C7" w:rsidRPr="00EA1F79" w14:paraId="21E69057" w14:textId="77777777" w:rsidTr="007D24EC">
        <w:trPr>
          <w:cantSplit/>
          <w:trHeight w:val="300"/>
        </w:trPr>
        <w:tc>
          <w:tcPr>
            <w:tcW w:w="9350" w:type="dxa"/>
            <w:gridSpan w:val="3"/>
            <w:shd w:val="clear" w:color="auto" w:fill="auto"/>
          </w:tcPr>
          <w:p w14:paraId="21D9217E" w14:textId="79E14162"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310445" w:rsidRPr="00310445">
              <w:rPr>
                <w:rFonts w:ascii="Calibri" w:eastAsia="Calibri" w:hAnsi="Calibri" w:cs="Calibri"/>
                <w:b/>
                <w:bCs/>
                <w:color w:val="FF0000"/>
                <w:sz w:val="24"/>
                <w:szCs w:val="24"/>
              </w:rPr>
              <w:t>N/A</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7172516" w:rsidR="009D452C" w:rsidRPr="00EA1F79" w:rsidRDefault="00655D39" w:rsidP="0006234A">
                <w:pPr>
                  <w:spacing w:after="60"/>
                  <w:rPr>
                    <w:rFonts w:ascii="Calibri" w:hAnsi="Calibri" w:cs="Calibri"/>
                    <w:sz w:val="24"/>
                    <w:szCs w:val="24"/>
                  </w:rPr>
                </w:pPr>
                <w:r>
                  <w:rPr>
                    <w:rFonts w:ascii="Calibri" w:hAnsi="Calibri" w:cs="Calibri"/>
                    <w:sz w:val="24"/>
                    <w:szCs w:val="24"/>
                  </w:rPr>
                  <w:t>Exception (Requires explanation and approval)</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35F15706"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r w:rsidR="00655D39">
              <w:rPr>
                <w:rFonts w:ascii="Calibri" w:hAnsi="Calibri" w:cs="Calibri"/>
                <w:color w:val="000000"/>
                <w:shd w:val="clear" w:color="auto" w:fill="FFFFFF"/>
              </w:rPr>
              <w:t> New faculty instructor remedied long-standing issue by updating course/syllabus to current Gen-Ed competencies prior to offering course in Fall 2020.</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4951E3F" w14:textId="1E6CAF54" w:rsidR="00513887" w:rsidRDefault="00513887" w:rsidP="00655D39">
            <w:pPr>
              <w:spacing w:after="60"/>
              <w:rPr>
                <w:rFonts w:ascii="Calibri" w:eastAsia="Calibri" w:hAnsi="Calibri" w:cs="Calibri"/>
                <w:color w:val="FF0000"/>
                <w:sz w:val="24"/>
                <w:szCs w:val="24"/>
              </w:rPr>
            </w:pPr>
            <w:r>
              <w:rPr>
                <w:rFonts w:ascii="Calibri" w:eastAsia="Calibri" w:hAnsi="Calibri" w:cs="Calibri"/>
                <w:color w:val="FF0000"/>
                <w:sz w:val="24"/>
                <w:szCs w:val="24"/>
              </w:rPr>
              <w:t>Changes were made to the</w:t>
            </w:r>
            <w:r w:rsidR="000C1FE2">
              <w:rPr>
                <w:rFonts w:ascii="Calibri" w:eastAsia="Calibri" w:hAnsi="Calibri" w:cs="Calibri"/>
                <w:color w:val="FF0000"/>
                <w:sz w:val="24"/>
                <w:szCs w:val="24"/>
              </w:rPr>
              <w:t xml:space="preserve"> </w:t>
            </w:r>
            <w:r>
              <w:rPr>
                <w:rFonts w:ascii="Calibri" w:eastAsia="Calibri" w:hAnsi="Calibri" w:cs="Calibri"/>
                <w:color w:val="FF0000"/>
                <w:sz w:val="24"/>
                <w:szCs w:val="24"/>
              </w:rPr>
              <w:t>Catalog Description, Topic Outline, Learning Outcomes and Assessments / General Education Competencies.</w:t>
            </w:r>
            <w:r w:rsidR="006E510B">
              <w:rPr>
                <w:rFonts w:ascii="Calibri" w:eastAsia="Calibri" w:hAnsi="Calibri" w:cs="Calibri"/>
                <w:color w:val="FF0000"/>
                <w:sz w:val="24"/>
                <w:szCs w:val="24"/>
              </w:rPr>
              <w:t xml:space="preserve"> </w:t>
            </w:r>
          </w:p>
          <w:p w14:paraId="08F09E50" w14:textId="1727953E" w:rsidR="00655D39" w:rsidRPr="00513887" w:rsidRDefault="00655D39" w:rsidP="00655D39">
            <w:pPr>
              <w:spacing w:after="60"/>
              <w:rPr>
                <w:rFonts w:ascii="Calibri" w:eastAsia="Calibri" w:hAnsi="Calibri" w:cs="Calibri"/>
                <w:bCs/>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B53905D" w14:textId="265C82B6" w:rsidR="00513887" w:rsidRDefault="00513887" w:rsidP="0051388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A new professor took over the course. The previous syllabus lacked elements the new professor felt necessary to modernize the course. </w:t>
            </w:r>
          </w:p>
          <w:p w14:paraId="6391E0C9" w14:textId="767FBFAF" w:rsidR="0020179D" w:rsidRDefault="0020179D" w:rsidP="0020179D">
            <w:pPr>
              <w:spacing w:after="60"/>
              <w:rPr>
                <w:rFonts w:ascii="Calibri" w:eastAsia="Calibri" w:hAnsi="Calibri" w:cs="Calibri"/>
                <w:color w:val="FF0000"/>
                <w:sz w:val="24"/>
                <w:szCs w:val="24"/>
              </w:rPr>
            </w:pPr>
            <w:r w:rsidRPr="00513887">
              <w:rPr>
                <w:rFonts w:ascii="Calibri" w:eastAsia="Calibri" w:hAnsi="Calibri" w:cs="Calibri"/>
                <w:bCs/>
                <w:iCs/>
                <w:color w:val="FF0000"/>
                <w:sz w:val="24"/>
                <w:szCs w:val="24"/>
              </w:rPr>
              <w:t xml:space="preserve">The </w:t>
            </w:r>
            <w:r>
              <w:rPr>
                <w:rFonts w:ascii="Calibri" w:eastAsia="Calibri" w:hAnsi="Calibri" w:cs="Calibri"/>
                <w:bCs/>
                <w:iCs/>
                <w:color w:val="FF0000"/>
                <w:sz w:val="24"/>
                <w:szCs w:val="24"/>
              </w:rPr>
              <w:t>course competencies have been revised at the College level</w:t>
            </w:r>
            <w:r>
              <w:rPr>
                <w:rFonts w:ascii="Calibri" w:eastAsia="Calibri" w:hAnsi="Calibri" w:cs="Calibri"/>
                <w:bCs/>
                <w:iCs/>
                <w:color w:val="FF0000"/>
                <w:sz w:val="24"/>
                <w:szCs w:val="24"/>
              </w:rPr>
              <w:t xml:space="preserve"> since the previous syllabus was created</w:t>
            </w:r>
            <w:r>
              <w:rPr>
                <w:rFonts w:ascii="Calibri" w:eastAsia="Calibri" w:hAnsi="Calibri" w:cs="Calibri"/>
                <w:bCs/>
                <w:iCs/>
                <w:color w:val="FF0000"/>
                <w:sz w:val="24"/>
                <w:szCs w:val="24"/>
              </w:rPr>
              <w:t xml:space="preserve">. Therefore, </w:t>
            </w:r>
            <w:r>
              <w:rPr>
                <w:rFonts w:ascii="Calibri" w:eastAsia="Calibri" w:hAnsi="Calibri" w:cs="Calibri"/>
                <w:bCs/>
                <w:iCs/>
                <w:color w:val="FF0000"/>
                <w:sz w:val="24"/>
                <w:szCs w:val="24"/>
              </w:rPr>
              <w:t>this semester’s</w:t>
            </w:r>
            <w:r>
              <w:rPr>
                <w:rFonts w:ascii="Calibri" w:eastAsia="Calibri" w:hAnsi="Calibri" w:cs="Calibri"/>
                <w:bCs/>
                <w:iCs/>
                <w:color w:val="FF0000"/>
                <w:sz w:val="24"/>
                <w:szCs w:val="24"/>
              </w:rPr>
              <w:t xml:space="preserve"> competencies are necessarily different from previous descriptions. The previous syllabus describes these as</w:t>
            </w:r>
            <w:r>
              <w:rPr>
                <w:rFonts w:ascii="Calibri" w:eastAsia="Calibri" w:hAnsi="Calibri" w:cs="Calibri"/>
                <w:color w:val="FF0000"/>
                <w:sz w:val="24"/>
                <w:szCs w:val="24"/>
              </w:rPr>
              <w:t xml:space="preserve"> Learning Outcomes and Assessments; the new one describes them as General Education Competencies.</w:t>
            </w:r>
          </w:p>
          <w:p w14:paraId="65BE6FE3" w14:textId="1DE99416" w:rsidR="00CA67DE" w:rsidRPr="00EA1F79" w:rsidRDefault="00513887" w:rsidP="0020179D">
            <w:pPr>
              <w:spacing w:after="60"/>
              <w:rPr>
                <w:rFonts w:ascii="Calibri" w:eastAsia="Calibri" w:hAnsi="Calibri" w:cs="Calibri"/>
                <w:color w:val="FF0000"/>
                <w:sz w:val="24"/>
                <w:szCs w:val="24"/>
              </w:rPr>
            </w:pPr>
            <w:r>
              <w:rPr>
                <w:rFonts w:ascii="Calibri" w:eastAsia="Calibri" w:hAnsi="Calibri" w:cs="Calibri"/>
                <w:color w:val="FF0000"/>
                <w:sz w:val="24"/>
                <w:szCs w:val="24"/>
              </w:rPr>
              <w:t>The new course has new assignments; the new professor was not entirely aware of the old assignments. The new Catalog Description and Topic Outline wording precisely reflects these new assignment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27016462" w:rsidR="00DB19B5" w:rsidRPr="00EA1F79" w:rsidRDefault="00DB19B5" w:rsidP="00C2236D">
            <w:pPr>
              <w:spacing w:after="60"/>
              <w:rPr>
                <w:rFonts w:ascii="Calibri" w:eastAsia="Calibri" w:hAnsi="Calibri" w:cs="Calibri"/>
                <w:color w:val="FF0000"/>
                <w:sz w:val="24"/>
                <w:szCs w:val="24"/>
              </w:rPr>
            </w:pP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411526B1" w:rsidR="009429BE" w:rsidRDefault="00640985"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7E0BCA2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r w:rsidR="00A9658E" w:rsidRPr="00A9658E">
              <w:rPr>
                <w:rFonts w:ascii="Calibri" w:eastAsia="Calibri" w:hAnsi="Calibri" w:cs="Calibri"/>
                <w:color w:val="FF0000"/>
                <w:sz w:val="24"/>
                <w:szCs w:val="24"/>
              </w:rPr>
              <w:t>This course introduces the profession with emphasis on theory and practice of writing news.</w:t>
            </w:r>
          </w:p>
          <w:p w14:paraId="662CDEE8" w14:textId="1CEA5235"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A9658E">
              <w:t xml:space="preserve"> </w:t>
            </w:r>
            <w:r w:rsidR="00A9658E" w:rsidRPr="00A9658E">
              <w:rPr>
                <w:rFonts w:ascii="Calibri" w:eastAsia="Calibri" w:hAnsi="Calibri" w:cs="Calibri"/>
                <w:color w:val="FF0000"/>
                <w:sz w:val="24"/>
                <w:szCs w:val="24"/>
              </w:rPr>
              <w:t>This course introduces the journalism profession with emphasis on the practical techniques and ethics of writing news for the modern mass media environment.</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E020D12" w14:textId="77777777" w:rsidR="00A9658E" w:rsidRDefault="006B4C04" w:rsidP="00A9658E">
            <w:pPr>
              <w:spacing w:after="120"/>
            </w:pPr>
            <w:r>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p>
          <w:p w14:paraId="6E0F8630" w14:textId="1FCC5C6A"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Print and broadcast structure and style</w:t>
            </w:r>
          </w:p>
          <w:p w14:paraId="649BDE24"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News judgment</w:t>
            </w:r>
          </w:p>
          <w:p w14:paraId="4AA5EAE9"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xml:space="preserve">• Grammar, </w:t>
            </w:r>
            <w:proofErr w:type="gramStart"/>
            <w:r w:rsidRPr="00A9658E">
              <w:rPr>
                <w:rFonts w:ascii="Calibri" w:eastAsia="Calibri" w:hAnsi="Calibri" w:cs="Calibri"/>
                <w:color w:val="FF0000"/>
                <w:sz w:val="24"/>
                <w:szCs w:val="24"/>
              </w:rPr>
              <w:t>punctuation</w:t>
            </w:r>
            <w:proofErr w:type="gramEnd"/>
            <w:r w:rsidRPr="00A9658E">
              <w:rPr>
                <w:rFonts w:ascii="Calibri" w:eastAsia="Calibri" w:hAnsi="Calibri" w:cs="Calibri"/>
                <w:color w:val="FF0000"/>
                <w:sz w:val="24"/>
                <w:szCs w:val="24"/>
              </w:rPr>
              <w:t xml:space="preserve"> and spelling</w:t>
            </w:r>
          </w:p>
          <w:p w14:paraId="70AB162B" w14:textId="5A31D2B2" w:rsidR="006B4C04"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Computer skills</w:t>
            </w:r>
          </w:p>
          <w:p w14:paraId="68985FB3"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02938B10"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lastRenderedPageBreak/>
              <w:t>• Print and broadcast structure and style</w:t>
            </w:r>
          </w:p>
          <w:p w14:paraId="714AA89F"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Interviewing techniques and source gathering</w:t>
            </w:r>
          </w:p>
          <w:p w14:paraId="5833C45D"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News values</w:t>
            </w:r>
          </w:p>
          <w:p w14:paraId="55010438"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Journalism ethics</w:t>
            </w:r>
          </w:p>
          <w:p w14:paraId="230BA96B"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Laws governing journalists’ work</w:t>
            </w:r>
          </w:p>
          <w:p w14:paraId="116F35E1"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xml:space="preserve">• Grammar, </w:t>
            </w:r>
            <w:proofErr w:type="gramStart"/>
            <w:r w:rsidRPr="00A9658E">
              <w:rPr>
                <w:rFonts w:ascii="Calibri" w:eastAsia="Calibri" w:hAnsi="Calibri" w:cs="Calibri"/>
                <w:color w:val="FF0000"/>
                <w:sz w:val="24"/>
                <w:szCs w:val="24"/>
              </w:rPr>
              <w:t>punctuation</w:t>
            </w:r>
            <w:proofErr w:type="gramEnd"/>
            <w:r w:rsidRPr="00A9658E">
              <w:rPr>
                <w:rFonts w:ascii="Calibri" w:eastAsia="Calibri" w:hAnsi="Calibri" w:cs="Calibri"/>
                <w:color w:val="FF0000"/>
                <w:sz w:val="24"/>
                <w:szCs w:val="24"/>
              </w:rPr>
              <w:t xml:space="preserve"> and spelling</w:t>
            </w:r>
          </w:p>
          <w:p w14:paraId="7272C191"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Researching to supplement news stories</w:t>
            </w:r>
          </w:p>
          <w:p w14:paraId="3778C6CC"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Social media and multimedia supplements to text stories</w:t>
            </w:r>
          </w:p>
          <w:p w14:paraId="05DE71E5" w14:textId="2F6F41F9" w:rsidR="00A9658E" w:rsidRPr="00EA1F79"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Exploring and explaining a newsbeat</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lastRenderedPageBreak/>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20179D"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77777777" w:rsidR="00DB19B5" w:rsidRPr="00EA1F79" w:rsidRDefault="0020179D"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0B88AB54" w:rsidR="00010D72" w:rsidRPr="00354F97" w:rsidRDefault="00010D72" w:rsidP="008D27E5">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From:</w:t>
            </w:r>
            <w:r w:rsidR="00354F97" w:rsidRPr="00354F97">
              <w:rPr>
                <w:rFonts w:ascii="Calibri" w:eastAsia="Times New Roman" w:hAnsi="Calibri" w:cs="Calibri"/>
                <w:color w:val="FF0000"/>
                <w:sz w:val="24"/>
                <w:szCs w:val="24"/>
              </w:rPr>
              <w:t xml:space="preserve"> Communication (previously used designation)</w:t>
            </w:r>
          </w:p>
          <w:p w14:paraId="5F2C428D" w14:textId="6372D99F" w:rsidR="00010D72" w:rsidRPr="00354F97" w:rsidRDefault="00010D72" w:rsidP="008D27E5">
            <w:pPr>
              <w:shd w:val="clear" w:color="auto" w:fill="FFFFFF"/>
              <w:spacing w:after="120"/>
              <w:rPr>
                <w:rFonts w:ascii="Calibri" w:eastAsia="Times New Roman" w:hAnsi="Calibri" w:cs="Calibri"/>
                <w:bCs/>
                <w:sz w:val="24"/>
                <w:szCs w:val="24"/>
              </w:rPr>
            </w:pPr>
            <w:r w:rsidRPr="00354F97">
              <w:rPr>
                <w:rFonts w:ascii="Calibri" w:eastAsia="Times New Roman" w:hAnsi="Calibri" w:cs="Calibri"/>
                <w:color w:val="FF0000"/>
                <w:sz w:val="24"/>
                <w:szCs w:val="24"/>
              </w:rPr>
              <w:t>To:</w:t>
            </w:r>
            <w:r w:rsidRPr="00354F97">
              <w:rPr>
                <w:rFonts w:ascii="Calibri" w:eastAsia="Times New Roman" w:hAnsi="Calibri" w:cs="Calibri"/>
                <w:bCs/>
                <w:color w:val="FF0000"/>
                <w:sz w:val="24"/>
                <w:szCs w:val="24"/>
              </w:rPr>
              <w:t xml:space="preserve"> </w:t>
            </w:r>
            <w:r w:rsidR="00354F97" w:rsidRPr="00354F97">
              <w:rPr>
                <w:rFonts w:ascii="Calibri" w:eastAsia="Times New Roman" w:hAnsi="Calibri" w:cs="Calibri"/>
                <w:bCs/>
                <w:color w:val="FF0000"/>
                <w:sz w:val="24"/>
                <w:szCs w:val="24"/>
              </w:rPr>
              <w:t>Communicate</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97535A3"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097AABF" w14:textId="559F4C9B" w:rsidR="00354F97" w:rsidRDefault="00354F97" w:rsidP="00354F97">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r w:rsidRPr="00354F97">
              <w:rPr>
                <w:rFonts w:ascii="Calibri" w:eastAsia="Times New Roman" w:hAnsi="Calibri" w:cs="Calibri"/>
                <w:color w:val="FF0000"/>
                <w:sz w:val="24"/>
                <w:szCs w:val="24"/>
              </w:rPr>
              <w:cr/>
              <w:t>Students must demonstrate the ability to write using correct grammar, word usage, and diction of American Standard English.</w:t>
            </w:r>
            <w:r w:rsidRPr="00354F97">
              <w:rPr>
                <w:rFonts w:ascii="Calibri" w:eastAsia="Times New Roman" w:hAnsi="Calibri" w:cs="Calibri"/>
                <w:color w:val="FF0000"/>
                <w:sz w:val="24"/>
                <w:szCs w:val="24"/>
              </w:rPr>
              <w:cr/>
              <w:t>Students will be graded on at least five news stories.</w:t>
            </w:r>
            <w:r w:rsidRPr="00354F97">
              <w:rPr>
                <w:rFonts w:ascii="Calibri" w:eastAsia="Times New Roman" w:hAnsi="Calibri" w:cs="Calibri"/>
                <w:color w:val="FF0000"/>
                <w:sz w:val="24"/>
                <w:szCs w:val="24"/>
              </w:rPr>
              <w:cr/>
              <w:t>Students must demonstrate the ability to analyze a reading selection for global/ethical issues and respond.</w:t>
            </w:r>
            <w:r w:rsidRPr="00354F97">
              <w:rPr>
                <w:rFonts w:ascii="Calibri" w:eastAsia="Times New Roman" w:hAnsi="Calibri" w:cs="Calibri"/>
                <w:color w:val="FF0000"/>
                <w:sz w:val="24"/>
                <w:szCs w:val="24"/>
              </w:rPr>
              <w:cr/>
              <w:t xml:space="preserve">Students will respond to reading selections with reflective writing assignments.  </w:t>
            </w:r>
            <w:r w:rsidRPr="00354F97">
              <w:rPr>
                <w:rFonts w:ascii="Calibri" w:eastAsia="Times New Roman" w:hAnsi="Calibri" w:cs="Calibri"/>
                <w:color w:val="FF0000"/>
                <w:sz w:val="24"/>
                <w:szCs w:val="24"/>
              </w:rPr>
              <w:cr/>
              <w:t>Students must demonstrate the ability to conduct an interview.</w:t>
            </w:r>
            <w:r w:rsidRPr="00354F97">
              <w:rPr>
                <w:rFonts w:ascii="Calibri" w:eastAsia="Times New Roman" w:hAnsi="Calibri" w:cs="Calibri"/>
                <w:color w:val="FF0000"/>
                <w:sz w:val="24"/>
                <w:szCs w:val="24"/>
              </w:rPr>
              <w:cr/>
              <w:t>Students will incorporate interview material into their news stories.</w:t>
            </w:r>
            <w:r w:rsidRPr="00354F97">
              <w:rPr>
                <w:rFonts w:ascii="Calibri" w:eastAsia="Times New Roman" w:hAnsi="Calibri" w:cs="Calibri"/>
                <w:color w:val="FF0000"/>
                <w:sz w:val="24"/>
                <w:szCs w:val="24"/>
              </w:rPr>
              <w:cr/>
            </w:r>
            <w:r w:rsidRPr="00354F97">
              <w:rPr>
                <w:rFonts w:ascii="Calibri" w:eastAsia="Times New Roman" w:hAnsi="Calibri" w:cs="Calibri"/>
                <w:color w:val="FF0000"/>
                <w:sz w:val="24"/>
                <w:szCs w:val="24"/>
              </w:rPr>
              <w:lastRenderedPageBreak/>
              <w:t>Students must demonstrate the ability to edit a news story.</w:t>
            </w:r>
            <w:r w:rsidRPr="00354F97">
              <w:rPr>
                <w:rFonts w:ascii="Calibri" w:eastAsia="Times New Roman" w:hAnsi="Calibri" w:cs="Calibri"/>
                <w:color w:val="FF0000"/>
                <w:sz w:val="24"/>
                <w:szCs w:val="24"/>
              </w:rPr>
              <w:cr/>
              <w:t>Students will participate in news story revision and/or editing workshops.</w:t>
            </w:r>
          </w:p>
          <w:p w14:paraId="108806C6" w14:textId="1D607172" w:rsidR="00354F97" w:rsidRDefault="00837953"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22A60877" w14:textId="1FE81958"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onform to the Associated Press Stylebook in written news articles.</w:t>
            </w:r>
          </w:p>
          <w:p w14:paraId="569F8D7A"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apply Associated Press Stylebook principles while editing peers' work.</w:t>
            </w:r>
          </w:p>
          <w:p w14:paraId="42036FC4"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tilize correct grammar, word usage, and diction of American Standard English.</w:t>
            </w:r>
          </w:p>
          <w:p w14:paraId="18E38201"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se public documents to relate individuals’ experiences to relevant social phenomena.</w:t>
            </w:r>
          </w:p>
          <w:p w14:paraId="6AFF24FF"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a graphic displaying textual information in a visual format.</w:t>
            </w:r>
          </w:p>
          <w:p w14:paraId="593B3329"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vise a print news story to conform to the conventions of a broadcast news story.</w:t>
            </w:r>
          </w:p>
          <w:p w14:paraId="4F2694B8"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spond to contemporary journalism exemplars, detailing news values and stylistic conventions found within.</w:t>
            </w:r>
          </w:p>
          <w:p w14:paraId="17ECE39B" w14:textId="21BE62FC" w:rsidR="00552F98" w:rsidRPr="00010D72"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demonstrate an understanding of professional expectations of journalists, including relevant laws and judicial precedents.</w:t>
            </w:r>
          </w:p>
          <w:p w14:paraId="17311F42" w14:textId="0616139F" w:rsidR="00837953" w:rsidRPr="00010D72" w:rsidRDefault="00837953" w:rsidP="00354F97">
            <w:pPr>
              <w:shd w:val="clear" w:color="auto" w:fill="FFFFFF"/>
              <w:spacing w:after="120"/>
              <w:rPr>
                <w:rFonts w:ascii="Calibri" w:eastAsia="Times New Roman" w:hAnsi="Calibri" w:cs="Calibri"/>
                <w:color w:val="FF0000"/>
                <w:sz w:val="24"/>
                <w:szCs w:val="24"/>
              </w:rPr>
            </w:pP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04A67A59" w14:textId="77777777" w:rsidR="00354F97" w:rsidRPr="00354F97" w:rsidRDefault="00010D72"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Technology/Information Management</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previously used designation)</w:t>
            </w:r>
          </w:p>
          <w:p w14:paraId="227D8BF4" w14:textId="12FBDDCC" w:rsidR="00354F97" w:rsidRDefault="00010D72" w:rsidP="00354F97">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r w:rsidR="00354F97">
              <w:rPr>
                <w:rFonts w:ascii="Calibri" w:eastAsia="Times New Roman" w:hAnsi="Calibri" w:cs="Calibri"/>
                <w:color w:val="FF0000"/>
                <w:sz w:val="24"/>
                <w:szCs w:val="24"/>
              </w:rPr>
              <w:t>Research</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6378970D"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447B38D" w14:textId="71DE21ED"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will be graded on at least five news stories.</w:t>
            </w:r>
          </w:p>
          <w:p w14:paraId="71C8863E" w14:textId="2A88E140"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p>
          <w:p w14:paraId="58C5B367"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1631F89D"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se assignment prompts to develop research questions guiding their development and improvisation of relevant interview questions.</w:t>
            </w:r>
          </w:p>
          <w:p w14:paraId="161B5F1A"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trieve credible, relevant information for each news story.</w:t>
            </w:r>
          </w:p>
          <w:p w14:paraId="331C2789"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References sections in current American Psychological Association format documenting resources used in their news stories.</w:t>
            </w:r>
          </w:p>
          <w:p w14:paraId="2FB7D1D6" w14:textId="5A258A5C" w:rsidR="00354F97"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fact-check their own and peers’ stories.</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lastRenderedPageBreak/>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2E9374AD" w:rsidR="00837953" w:rsidRPr="00C80C28" w:rsidRDefault="0020179D"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5FFFE2B9" w:rsidR="00807258" w:rsidRPr="00EA1F79" w:rsidRDefault="0020179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AC5783">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81E02FC" w:rsidR="00807258" w:rsidRPr="00EA1F79" w:rsidRDefault="0020179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C5783">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56E4CBD0" w:rsidR="00807258" w:rsidRPr="00EA1F79" w:rsidRDefault="0020179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C5783">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1F2BC91F" w:rsidR="00807258" w:rsidRPr="00EA1F79" w:rsidRDefault="0020179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C5783">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ED7844E" w14:textId="77777777" w:rsidR="00212094" w:rsidRDefault="00212094"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p w14:paraId="34B44232" w14:textId="0D8FC1F6" w:rsidR="00807258" w:rsidRPr="00EA1F79" w:rsidRDefault="00212094" w:rsidP="00807258">
            <w:pPr>
              <w:spacing w:after="120"/>
              <w:rPr>
                <w:rFonts w:ascii="Calibri" w:eastAsia="Calibri" w:hAnsi="Calibri" w:cs="Calibri"/>
                <w:b/>
                <w:bCs/>
                <w:sz w:val="24"/>
                <w:szCs w:val="24"/>
              </w:rPr>
            </w:pPr>
            <w:r>
              <w:rPr>
                <w:rFonts w:ascii="Calibri" w:eastAsia="Calibri" w:hAnsi="Calibri" w:cs="Calibri"/>
                <w:color w:val="FF0000"/>
                <w:sz w:val="24"/>
                <w:szCs w:val="24"/>
              </w:rPr>
              <w:t>Fernando Mayoral</w:t>
            </w:r>
            <w:r w:rsidR="00FE091B">
              <w:rPr>
                <w:rFonts w:ascii="Calibri" w:eastAsia="Calibri" w:hAnsi="Calibri" w:cs="Calibri"/>
                <w:color w:val="FF0000"/>
                <w:sz w:val="24"/>
                <w:szCs w:val="24"/>
              </w:rPr>
              <w:t xml:space="preserve"> </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lastRenderedPageBreak/>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4117A126"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D808FC">
        <w:rPr>
          <w:rFonts w:ascii="Calibri" w:hAnsi="Calibri" w:cs="Calibri"/>
          <w:sz w:val="24"/>
          <w:szCs w:val="24"/>
        </w:rPr>
        <w:t xml:space="preserve"> </w:t>
      </w:r>
      <w:r w:rsidR="00B84389" w:rsidRPr="00B84389">
        <w:rPr>
          <w:rFonts w:ascii="Calibri" w:hAnsi="Calibri" w:cs="Calibri"/>
          <w:b/>
          <w:bCs/>
          <w:color w:val="FF0000"/>
          <w:sz w:val="24"/>
          <w:szCs w:val="24"/>
        </w:rPr>
        <w:t>APPENDED BELOW</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4953C543" w14:textId="3D2E65FF" w:rsidR="00B84389" w:rsidRDefault="00BA532D">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380BC659" w14:textId="36C50E96" w:rsidR="00B84389" w:rsidRDefault="00B84389">
      <w:pPr>
        <w:spacing w:after="120" w:line="240" w:lineRule="auto"/>
        <w:rPr>
          <w:rFonts w:ascii="Calibri" w:hAnsi="Calibri" w:cs="Calibri"/>
          <w:b/>
          <w:bCs/>
          <w:sz w:val="28"/>
          <w:szCs w:val="28"/>
        </w:rPr>
      </w:pPr>
    </w:p>
    <w:tbl>
      <w:tblPr>
        <w:tblW w:w="9292" w:type="dxa"/>
        <w:tblCellSpacing w:w="15" w:type="dxa"/>
        <w:tblCellMar>
          <w:top w:w="15" w:type="dxa"/>
          <w:left w:w="15" w:type="dxa"/>
          <w:bottom w:w="15" w:type="dxa"/>
          <w:right w:w="15" w:type="dxa"/>
        </w:tblCellMar>
        <w:tblLook w:val="04A0" w:firstRow="1" w:lastRow="0" w:firstColumn="1" w:lastColumn="0" w:noHBand="0" w:noVBand="1"/>
      </w:tblPr>
      <w:tblGrid>
        <w:gridCol w:w="9292"/>
      </w:tblGrid>
      <w:tr w:rsidR="00B84389" w:rsidRPr="00B84389" w14:paraId="61462F80" w14:textId="77777777" w:rsidTr="00E23C7D">
        <w:trPr>
          <w:trHeight w:val="560"/>
          <w:tblCellSpacing w:w="15" w:type="dxa"/>
        </w:trPr>
        <w:tc>
          <w:tcPr>
            <w:tcW w:w="0" w:type="auto"/>
            <w:tcMar>
              <w:top w:w="0" w:type="dxa"/>
              <w:left w:w="0" w:type="dxa"/>
              <w:bottom w:w="0" w:type="dxa"/>
              <w:right w:w="0" w:type="dxa"/>
            </w:tcMar>
            <w:hideMark/>
          </w:tcPr>
          <w:p w14:paraId="5772918A" w14:textId="77777777" w:rsidR="00B84389" w:rsidRPr="00B84389" w:rsidRDefault="00B84389" w:rsidP="00B84389">
            <w:pPr>
              <w:spacing w:after="0" w:line="240" w:lineRule="auto"/>
              <w:textAlignment w:val="baseline"/>
              <w:outlineLvl w:val="0"/>
              <w:rPr>
                <w:rFonts w:ascii="Century Gothic" w:eastAsia="Times New Roman" w:hAnsi="Century Gothic" w:cs="Times New Roman"/>
                <w:b/>
                <w:bCs/>
                <w:color w:val="734E8E"/>
                <w:kern w:val="36"/>
                <w:sz w:val="33"/>
                <w:szCs w:val="33"/>
              </w:rPr>
            </w:pPr>
            <w:r w:rsidRPr="00B84389">
              <w:rPr>
                <w:rFonts w:ascii="Century Gothic" w:eastAsia="Times New Roman" w:hAnsi="Century Gothic" w:cs="Times New Roman"/>
                <w:b/>
                <w:bCs/>
                <w:color w:val="734E8E"/>
                <w:kern w:val="36"/>
                <w:sz w:val="33"/>
                <w:szCs w:val="33"/>
              </w:rPr>
              <w:t>Catalog Search</w:t>
            </w:r>
          </w:p>
        </w:tc>
      </w:tr>
      <w:tr w:rsidR="00B84389" w:rsidRPr="00B84389" w14:paraId="7BC2C75B" w14:textId="77777777" w:rsidTr="00E23C7D">
        <w:trPr>
          <w:trHeight w:val="212"/>
          <w:tblCellSpacing w:w="15" w:type="dxa"/>
        </w:trPr>
        <w:tc>
          <w:tcPr>
            <w:tcW w:w="0" w:type="auto"/>
            <w:tcMar>
              <w:top w:w="0" w:type="dxa"/>
              <w:left w:w="0" w:type="dxa"/>
              <w:bottom w:w="0" w:type="dxa"/>
              <w:right w:w="0" w:type="dxa"/>
            </w:tcMar>
            <w:hideMark/>
          </w:tcPr>
          <w:p w14:paraId="5C992F91" w14:textId="77777777" w:rsidR="00B84389" w:rsidRPr="00B84389" w:rsidRDefault="0020179D" w:rsidP="00B84389">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2226ADBF">
                <v:rect id="_x0000_i1025" style="width:0;height:0" o:hralign="center" o:hrstd="t" o:hr="t" fillcolor="#a0a0a0" stroked="f"/>
              </w:pict>
            </w:r>
          </w:p>
        </w:tc>
      </w:tr>
    </w:tbl>
    <w:p w14:paraId="7A66EDA9" w14:textId="77777777" w:rsidR="00B84389" w:rsidRPr="00B84389" w:rsidRDefault="00B84389" w:rsidP="00B84389">
      <w:pPr>
        <w:pBdr>
          <w:bottom w:val="single" w:sz="6" w:space="1" w:color="auto"/>
        </w:pBdr>
        <w:spacing w:after="0" w:line="240" w:lineRule="auto"/>
        <w:jc w:val="center"/>
        <w:rPr>
          <w:rFonts w:ascii="Arial" w:eastAsia="Times New Roman" w:hAnsi="Arial" w:cs="Arial"/>
          <w:vanish/>
          <w:sz w:val="16"/>
          <w:szCs w:val="16"/>
        </w:rPr>
      </w:pPr>
      <w:bookmarkStart w:id="6" w:name="search_database"/>
      <w:bookmarkEnd w:id="6"/>
      <w:r w:rsidRPr="00B84389">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B84389" w:rsidRPr="00B84389" w14:paraId="7D74030B" w14:textId="77777777" w:rsidTr="00E23C7D">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59B853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0F59A74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00E4CD6E" w14:textId="77777777" w:rsidTr="00E23C7D">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66A5C789" w14:textId="77777777" w:rsidR="00B84389" w:rsidRPr="00B84389" w:rsidRDefault="00B84389" w:rsidP="00B84389">
            <w:pPr>
              <w:spacing w:before="150" w:after="15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rPr>
              <w:t>Choose search locations to narrow or expand your search.</w:t>
            </w:r>
          </w:p>
        </w:tc>
      </w:tr>
      <w:tr w:rsidR="00B84389" w:rsidRPr="00B84389" w14:paraId="198F5628" w14:textId="77777777" w:rsidTr="00E23C7D">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64A9B5B2" w14:textId="0518978F"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Enter a keyword or phrase</w:t>
            </w:r>
            <w:r w:rsidRPr="00B84389">
              <w:rPr>
                <w:rFonts w:ascii="Century Gothic" w:eastAsia="Times New Roman" w:hAnsi="Century Gothic" w:cs="Times New Roman"/>
                <w:color w:val="666666"/>
                <w:sz w:val="21"/>
                <w:szCs w:val="21"/>
              </w:rPr>
              <w:br/>
            </w:r>
            <w:r w:rsidRPr="00B84389">
              <w:rPr>
                <w:rFonts w:ascii="Century Gothic" w:eastAsia="Times New Roman" w:hAnsi="Century Gothic" w:cs="Times New Roman"/>
                <w:color w:val="666666"/>
                <w:sz w:val="21"/>
                <w:szCs w:val="21"/>
              </w:rPr>
              <w:object w:dxaOrig="225" w:dyaOrig="225" w14:anchorId="40E43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61.3pt;height:18.25pt" o:ole="">
                  <v:imagedata r:id="rId10" o:title=""/>
                </v:shape>
                <w:control r:id="rId11" w:name="DefaultOcxName" w:shapeid="_x0000_i1042"/>
              </w:object>
            </w: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object w:dxaOrig="225" w:dyaOrig="225" w14:anchorId="0E0E9C77">
                <v:shape id="_x0000_i1044" type="#_x0000_t75" style="width:20.1pt;height:17.3pt" o:ole="">
                  <v:imagedata r:id="rId12" o:title=""/>
                </v:shape>
                <w:control r:id="rId13" w:name="DefaultOcxName1" w:shapeid="_x0000_i1044"/>
              </w:object>
            </w:r>
            <w:r w:rsidRPr="00B84389">
              <w:rPr>
                <w:rFonts w:ascii="inherit" w:eastAsia="Times New Roman" w:hAnsi="inherit" w:cs="Times New Roman"/>
                <w:color w:val="666666"/>
                <w:sz w:val="21"/>
                <w:szCs w:val="21"/>
                <w:bdr w:val="none" w:sz="0" w:space="0" w:color="auto" w:frame="1"/>
              </w:rPr>
              <w:t> Find whole word or phrase only.</w:t>
            </w:r>
          </w:p>
          <w:p w14:paraId="5DAC6B78" w14:textId="548FB1D3" w:rsidR="00B84389" w:rsidRPr="00B84389" w:rsidRDefault="00B84389" w:rsidP="00B84389">
            <w:pPr>
              <w:spacing w:before="150" w:after="15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rPr>
              <w:object w:dxaOrig="225" w:dyaOrig="225" w14:anchorId="61954CC2">
                <v:shape id="_x0000_i1047" type="#_x0000_t75" style="width:38.35pt;height:21.95pt" o:ole="">
                  <v:imagedata r:id="rId14" o:title=""/>
                </v:shape>
                <w:control r:id="rId15" w:name="DefaultOcxName2" w:shapeid="_x0000_i1047"/>
              </w:obje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3AA3BEEC" w14:textId="0CCE6FA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Search Locations</w:t>
            </w:r>
            <w:r w:rsidRPr="00B84389">
              <w:rPr>
                <w:rFonts w:ascii="Century Gothic" w:eastAsia="Times New Roman" w:hAnsi="Century Gothic" w:cs="Times New Roman"/>
                <w:color w:val="666666"/>
                <w:sz w:val="21"/>
                <w:szCs w:val="21"/>
              </w:rPr>
              <w:br/>
            </w:r>
            <w:r w:rsidRPr="00B84389">
              <w:rPr>
                <w:rFonts w:ascii="Century Gothic" w:eastAsia="Times New Roman" w:hAnsi="Century Gothic" w:cs="Times New Roman"/>
                <w:color w:val="666666"/>
                <w:sz w:val="21"/>
                <w:szCs w:val="21"/>
              </w:rPr>
              <w:object w:dxaOrig="225" w:dyaOrig="225" w14:anchorId="37AE8BEA">
                <v:shape id="_x0000_i1050" type="#_x0000_t75" style="width:20.1pt;height:18.25pt" o:ole="">
                  <v:imagedata r:id="rId16" o:title=""/>
                </v:shape>
                <w:control r:id="rId17" w:name="DefaultOcxName3" w:shapeid="_x0000_i1050"/>
              </w:object>
            </w:r>
            <w:r w:rsidRPr="00B84389">
              <w:rPr>
                <w:rFonts w:ascii="Century Gothic" w:eastAsia="Times New Roman" w:hAnsi="Century Gothic" w:cs="Times New Roman"/>
                <w:color w:val="666666"/>
                <w:sz w:val="21"/>
                <w:szCs w:val="21"/>
              </w:rPr>
              <w:t> Courses </w:t>
            </w:r>
          </w:p>
          <w:p w14:paraId="36E045E4" w14:textId="77777777" w:rsidR="00B84389" w:rsidRPr="00B84389" w:rsidRDefault="00B84389" w:rsidP="00B84389">
            <w:pPr>
              <w:spacing w:after="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bdr w:val="none" w:sz="0" w:space="0" w:color="auto" w:frame="1"/>
              </w:rPr>
              <w:t>[</w:t>
            </w:r>
            <w:hyperlink r:id="rId18" w:history="1">
              <w:r w:rsidRPr="00B84389">
                <w:rPr>
                  <w:rFonts w:ascii="Century Gothic" w:eastAsia="Times New Roman" w:hAnsi="Century Gothic" w:cs="Times New Roman"/>
                  <w:color w:val="41A5A3"/>
                  <w:sz w:val="21"/>
                  <w:szCs w:val="21"/>
                  <w:u w:val="single"/>
                  <w:bdr w:val="none" w:sz="0" w:space="0" w:color="auto" w:frame="1"/>
                </w:rPr>
                <w:t>Show prefix list.</w:t>
              </w:r>
            </w:hyperlink>
            <w:r w:rsidRPr="00B84389">
              <w:rPr>
                <w:rFonts w:ascii="inherit" w:eastAsia="Times New Roman" w:hAnsi="inherit" w:cs="Times New Roman"/>
                <w:color w:val="666666"/>
                <w:sz w:val="21"/>
                <w:szCs w:val="21"/>
                <w:bdr w:val="none" w:sz="0" w:space="0" w:color="auto" w:frame="1"/>
              </w:rPr>
              <w:t>]</w:t>
            </w:r>
          </w:p>
          <w:p w14:paraId="54E613B8" w14:textId="3E278B64"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Century Gothic" w:eastAsia="Times New Roman" w:hAnsi="Century Gothic" w:cs="Times New Roman"/>
                <w:color w:val="666666"/>
                <w:sz w:val="21"/>
                <w:szCs w:val="21"/>
              </w:rPr>
              <w:object w:dxaOrig="225" w:dyaOrig="225" w14:anchorId="3E3A56E4">
                <v:shape id="_x0000_i1053" type="#_x0000_t75" style="width:20.1pt;height:18.25pt" o:ole="">
                  <v:imagedata r:id="rId16" o:title=""/>
                </v:shape>
                <w:control r:id="rId19" w:name="DefaultOcxName4" w:shapeid="_x0000_i1053"/>
              </w:object>
            </w:r>
            <w:r w:rsidRPr="00B84389">
              <w:rPr>
                <w:rFonts w:ascii="Century Gothic" w:eastAsia="Times New Roman" w:hAnsi="Century Gothic" w:cs="Times New Roman"/>
                <w:color w:val="666666"/>
                <w:sz w:val="21"/>
                <w:szCs w:val="21"/>
              </w:rPr>
              <w:t> Programs</w:t>
            </w:r>
            <w:r w:rsidRPr="00B84389">
              <w:rPr>
                <w:rFonts w:ascii="Century Gothic" w:eastAsia="Times New Roman" w:hAnsi="Century Gothic" w:cs="Times New Roman"/>
                <w:color w:val="666666"/>
                <w:sz w:val="21"/>
                <w:szCs w:val="21"/>
              </w:rPr>
              <w:br/>
            </w:r>
            <w:r w:rsidRPr="00B84389">
              <w:rPr>
                <w:rFonts w:ascii="Century Gothic" w:eastAsia="Times New Roman" w:hAnsi="Century Gothic" w:cs="Times New Roman"/>
                <w:color w:val="666666"/>
                <w:sz w:val="21"/>
                <w:szCs w:val="21"/>
              </w:rPr>
              <w:object w:dxaOrig="225" w:dyaOrig="225" w14:anchorId="5F243C39">
                <v:shape id="_x0000_i1056" type="#_x0000_t75" style="width:20.1pt;height:18.25pt" o:ole="">
                  <v:imagedata r:id="rId16" o:title=""/>
                </v:shape>
                <w:control r:id="rId20" w:name="DefaultOcxName5" w:shapeid="_x0000_i1056"/>
              </w:object>
            </w:r>
            <w:r w:rsidRPr="00B84389">
              <w:rPr>
                <w:rFonts w:ascii="Century Gothic" w:eastAsia="Times New Roman" w:hAnsi="Century Gothic" w:cs="Times New Roman"/>
                <w:color w:val="666666"/>
                <w:sz w:val="21"/>
                <w:szCs w:val="21"/>
              </w:rPr>
              <w:t xml:space="preserve"> 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w:t>
            </w:r>
            <w:r w:rsidRPr="00B84389">
              <w:rPr>
                <w:rFonts w:ascii="Century Gothic" w:eastAsia="Times New Roman" w:hAnsi="Century Gothic" w:cs="Times New Roman"/>
                <w:color w:val="666666"/>
                <w:sz w:val="21"/>
                <w:szCs w:val="21"/>
              </w:rPr>
              <w:br/>
            </w:r>
            <w:r w:rsidRPr="00B84389">
              <w:rPr>
                <w:rFonts w:ascii="Century Gothic" w:eastAsia="Times New Roman" w:hAnsi="Century Gothic" w:cs="Times New Roman"/>
                <w:color w:val="666666"/>
                <w:sz w:val="21"/>
                <w:szCs w:val="21"/>
              </w:rPr>
              <w:object w:dxaOrig="225" w:dyaOrig="225" w14:anchorId="0C2736EB">
                <v:shape id="_x0000_i1059" type="#_x0000_t75" style="width:20.1pt;height:18.25pt" o:ole="">
                  <v:imagedata r:id="rId16" o:title=""/>
                </v:shape>
                <w:control r:id="rId21" w:name="DefaultOcxName6" w:shapeid="_x0000_i1059"/>
              </w:object>
            </w:r>
            <w:r w:rsidRPr="00B84389">
              <w:rPr>
                <w:rFonts w:ascii="Century Gothic" w:eastAsia="Times New Roman" w:hAnsi="Century Gothic" w:cs="Times New Roman"/>
                <w:color w:val="666666"/>
                <w:sz w:val="21"/>
                <w:szCs w:val="21"/>
              </w:rPr>
              <w:t> Policies and Other Non-Academic Content</w:t>
            </w:r>
          </w:p>
        </w:tc>
      </w:tr>
      <w:tr w:rsidR="00B84389" w:rsidRPr="00B84389" w14:paraId="696DECB5" w14:textId="77777777" w:rsidTr="00E23C7D">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2AE90D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9CA1AA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391ECCBF" w14:textId="77777777" w:rsidR="00B84389" w:rsidRPr="00B84389" w:rsidRDefault="00B84389" w:rsidP="00B84389">
      <w:pPr>
        <w:pBdr>
          <w:top w:val="single" w:sz="6" w:space="1" w:color="auto"/>
        </w:pBdr>
        <w:spacing w:after="0" w:line="240" w:lineRule="auto"/>
        <w:jc w:val="center"/>
        <w:rPr>
          <w:rFonts w:ascii="Arial" w:eastAsia="Times New Roman" w:hAnsi="Arial" w:cs="Arial"/>
          <w:vanish/>
          <w:sz w:val="16"/>
          <w:szCs w:val="16"/>
        </w:rPr>
      </w:pPr>
      <w:r w:rsidRPr="00B84389">
        <w:rPr>
          <w:rFonts w:ascii="Arial" w:eastAsia="Times New Roman" w:hAnsi="Arial" w:cs="Arial"/>
          <w:vanish/>
          <w:sz w:val="16"/>
          <w:szCs w:val="16"/>
        </w:rPr>
        <w:t>Bottom of Form</w:t>
      </w:r>
    </w:p>
    <w:p w14:paraId="6DA191ED" w14:textId="77777777" w:rsidR="00B84389" w:rsidRPr="00B84389" w:rsidRDefault="00B84389" w:rsidP="00B84389">
      <w:pPr>
        <w:spacing w:after="0" w:line="240" w:lineRule="auto"/>
        <w:jc w:val="right"/>
        <w:textAlignment w:val="baseline"/>
        <w:rPr>
          <w:rFonts w:ascii="inherit" w:eastAsia="Times New Roman" w:hAnsi="inherit" w:cs="Times New Roman"/>
          <w:sz w:val="21"/>
          <w:szCs w:val="21"/>
        </w:rPr>
      </w:pPr>
      <w:bookmarkStart w:id="7" w:name="results"/>
      <w:bookmarkEnd w:id="7"/>
      <w:r w:rsidRPr="00B84389">
        <w:rPr>
          <w:rFonts w:ascii="inherit" w:eastAsia="Times New Roman" w:hAnsi="inherit" w:cs="Times New Roman"/>
          <w:sz w:val="21"/>
          <w:szCs w:val="21"/>
        </w:rPr>
        <w:t>Sorting: </w:t>
      </w:r>
      <w:hyperlink r:id="rId22" w:history="1">
        <w:r w:rsidRPr="00B84389">
          <w:rPr>
            <w:rFonts w:ascii="Century Gothic" w:eastAsia="Times New Roman" w:hAnsi="Century Gothic" w:cs="Times New Roman"/>
            <w:color w:val="41A5A3"/>
            <w:sz w:val="21"/>
            <w:szCs w:val="21"/>
            <w:u w:val="single"/>
            <w:bdr w:val="none" w:sz="0" w:space="0" w:color="auto" w:frame="1"/>
          </w:rPr>
          <w:t>Alphabetical</w:t>
        </w:r>
      </w:hyperlink>
      <w:r w:rsidRPr="00B84389">
        <w:rPr>
          <w:rFonts w:ascii="inherit" w:eastAsia="Times New Roman" w:hAnsi="inherit" w:cs="Times New Roman"/>
          <w:sz w:val="21"/>
          <w:szCs w:val="21"/>
        </w:rPr>
        <w:t> | </w:t>
      </w:r>
      <w:r w:rsidRPr="00B84389">
        <w:rPr>
          <w:rFonts w:ascii="inherit" w:eastAsia="Times New Roman" w:hAnsi="inherit" w:cs="Times New Roman"/>
          <w:b/>
          <w:bCs/>
          <w:sz w:val="21"/>
          <w:szCs w:val="21"/>
          <w:bdr w:val="none" w:sz="0" w:space="0" w:color="auto" w:frame="1"/>
        </w:rPr>
        <w:t>Ranked</w:t>
      </w:r>
    </w:p>
    <w:p w14:paraId="6A68296E" w14:textId="77777777" w:rsidR="00B84389" w:rsidRPr="00B84389" w:rsidRDefault="00B84389" w:rsidP="00B84389">
      <w:pPr>
        <w:spacing w:after="0" w:line="240" w:lineRule="auto"/>
        <w:rPr>
          <w:rFonts w:ascii="Times New Roman" w:eastAsia="Times New Roman" w:hAnsi="Times New Roman" w:cs="Times New Roman"/>
          <w:sz w:val="24"/>
          <w:szCs w:val="24"/>
        </w:rPr>
      </w:pPr>
      <w:r w:rsidRPr="00B84389">
        <w:rPr>
          <w:rFonts w:ascii="Century Gothic" w:eastAsia="Times New Roman" w:hAnsi="Century Gothic" w:cs="Times New Roman"/>
          <w:b/>
          <w:bCs/>
          <w:color w:val="734E8E"/>
          <w:sz w:val="30"/>
          <w:szCs w:val="30"/>
          <w:bdr w:val="none" w:sz="0" w:space="0" w:color="auto" w:frame="1"/>
        </w:rPr>
        <w:t>Search Resul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20"/>
        <w:gridCol w:w="240"/>
      </w:tblGrid>
      <w:tr w:rsidR="00B84389" w:rsidRPr="00B84389" w14:paraId="11714899" w14:textId="77777777" w:rsidTr="00E23C7D">
        <w:trPr>
          <w:tblCellSpacing w:w="15" w:type="dxa"/>
        </w:trPr>
        <w:tc>
          <w:tcPr>
            <w:tcW w:w="4872" w:type="pct"/>
            <w:noWrap/>
            <w:tcMar>
              <w:top w:w="0" w:type="dxa"/>
              <w:left w:w="0" w:type="dxa"/>
              <w:bottom w:w="0" w:type="dxa"/>
              <w:right w:w="0" w:type="dxa"/>
            </w:tcMar>
            <w:hideMark/>
          </w:tcPr>
          <w:p w14:paraId="390A566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Courses - Prefix/Code Matches</w:t>
            </w:r>
          </w:p>
        </w:tc>
        <w:tc>
          <w:tcPr>
            <w:tcW w:w="91" w:type="pct"/>
            <w:tcMar>
              <w:top w:w="0" w:type="dxa"/>
              <w:left w:w="0" w:type="dxa"/>
              <w:bottom w:w="0" w:type="dxa"/>
              <w:right w:w="0" w:type="dxa"/>
            </w:tcMar>
            <w:hideMark/>
          </w:tcPr>
          <w:p w14:paraId="5CA06C8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4EAC62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1FAD439"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3EE8F1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6591E5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6C8BB1B9" w14:textId="77777777" w:rsidTr="00E23C7D">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1F4D6E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8E60CF4"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62DF22E"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4"/>
        <w:gridCol w:w="216"/>
      </w:tblGrid>
      <w:tr w:rsidR="00B84389" w:rsidRPr="00B84389" w14:paraId="526A36CB" w14:textId="77777777" w:rsidTr="00E23C7D">
        <w:trPr>
          <w:tblCellSpacing w:w="15" w:type="dxa"/>
        </w:trPr>
        <w:tc>
          <w:tcPr>
            <w:tcW w:w="4884" w:type="pct"/>
            <w:noWrap/>
            <w:tcMar>
              <w:top w:w="0" w:type="dxa"/>
              <w:left w:w="0" w:type="dxa"/>
              <w:bottom w:w="0" w:type="dxa"/>
              <w:right w:w="0" w:type="dxa"/>
            </w:tcMar>
            <w:hideMark/>
          </w:tcPr>
          <w:p w14:paraId="6BB09EC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lastRenderedPageBreak/>
              <w:t>Courses - Keyword/Phrase Matches</w:t>
            </w:r>
          </w:p>
        </w:tc>
        <w:tc>
          <w:tcPr>
            <w:tcW w:w="80" w:type="pct"/>
            <w:tcMar>
              <w:top w:w="0" w:type="dxa"/>
              <w:left w:w="0" w:type="dxa"/>
              <w:bottom w:w="0" w:type="dxa"/>
              <w:right w:w="0" w:type="dxa"/>
            </w:tcMar>
            <w:hideMark/>
          </w:tcPr>
          <w:p w14:paraId="71C94BB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1D426B6"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FC4F412"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909CA24"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2DDFB98" w14:textId="77777777" w:rsidR="00B84389" w:rsidRPr="00B84389" w:rsidRDefault="0020179D" w:rsidP="00B84389">
            <w:pPr>
              <w:spacing w:after="0" w:line="240" w:lineRule="auto"/>
              <w:rPr>
                <w:rFonts w:ascii="Century Gothic" w:eastAsia="Times New Roman" w:hAnsi="Century Gothic" w:cs="Times New Roman"/>
                <w:color w:val="666666"/>
                <w:sz w:val="21"/>
                <w:szCs w:val="21"/>
              </w:rPr>
            </w:pPr>
            <w:hyperlink r:id="rId23" w:tgtFrame="_blank" w:history="1">
              <w:r w:rsidR="00B84389" w:rsidRPr="00B84389">
                <w:rPr>
                  <w:rFonts w:ascii="inherit" w:eastAsia="Times New Roman" w:hAnsi="inherit" w:cs="Times New Roman"/>
                  <w:color w:val="41A5A3"/>
                  <w:sz w:val="21"/>
                  <w:szCs w:val="21"/>
                  <w:bdr w:val="none" w:sz="0" w:space="0" w:color="auto" w:frame="1"/>
                  <w:shd w:val="clear" w:color="auto" w:fill="B9C9FF"/>
                </w:rPr>
                <w:t>JOU 1100</w:t>
              </w:r>
              <w:r w:rsidR="00B84389" w:rsidRPr="00B84389">
                <w:rPr>
                  <w:rFonts w:ascii="Century Gothic" w:eastAsia="Times New Roman" w:hAnsi="Century Gothic" w:cs="Times New Roman"/>
                  <w:color w:val="41A5A3"/>
                  <w:sz w:val="21"/>
                  <w:szCs w:val="21"/>
                  <w:u w:val="single"/>
                  <w:bdr w:val="none" w:sz="0" w:space="0" w:color="auto" w:frame="1"/>
                </w:rPr>
                <w:t> - Basic Reporting</w:t>
              </w:r>
            </w:hyperlink>
          </w:p>
        </w:tc>
      </w:tr>
      <w:tr w:rsidR="00B84389" w:rsidRPr="00B84389" w14:paraId="4B9A4E4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79C8B56" w14:textId="77777777" w:rsidR="00B84389" w:rsidRPr="00B84389" w:rsidRDefault="0020179D" w:rsidP="00B84389">
            <w:pPr>
              <w:spacing w:after="0" w:line="240" w:lineRule="auto"/>
              <w:rPr>
                <w:rFonts w:ascii="Century Gothic" w:eastAsia="Times New Roman" w:hAnsi="Century Gothic" w:cs="Times New Roman"/>
                <w:color w:val="666666"/>
                <w:sz w:val="21"/>
                <w:szCs w:val="21"/>
              </w:rPr>
            </w:pPr>
            <w:hyperlink r:id="rId24" w:tgtFrame="_blank" w:history="1">
              <w:r w:rsidR="00B84389" w:rsidRPr="00B84389">
                <w:rPr>
                  <w:rFonts w:ascii="Century Gothic" w:eastAsia="Times New Roman" w:hAnsi="Century Gothic" w:cs="Times New Roman"/>
                  <w:color w:val="41A5A3"/>
                  <w:sz w:val="21"/>
                  <w:szCs w:val="21"/>
                  <w:u w:val="single"/>
                  <w:bdr w:val="none" w:sz="0" w:space="0" w:color="auto" w:frame="1"/>
                </w:rPr>
                <w:t>JOU 1312 - Sports Reporting</w:t>
              </w:r>
            </w:hyperlink>
          </w:p>
        </w:tc>
      </w:tr>
      <w:tr w:rsidR="00B84389" w:rsidRPr="00B84389" w14:paraId="79D07D88"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9BA4405" w14:textId="77777777" w:rsidR="00B84389" w:rsidRPr="00B84389" w:rsidRDefault="0020179D" w:rsidP="00B84389">
            <w:pPr>
              <w:spacing w:after="0" w:line="240" w:lineRule="auto"/>
              <w:rPr>
                <w:rFonts w:ascii="Century Gothic" w:eastAsia="Times New Roman" w:hAnsi="Century Gothic" w:cs="Times New Roman"/>
                <w:color w:val="666666"/>
                <w:sz w:val="21"/>
                <w:szCs w:val="21"/>
              </w:rPr>
            </w:pPr>
            <w:hyperlink r:id="rId25" w:tgtFrame="_blank" w:history="1">
              <w:r w:rsidR="00B84389" w:rsidRPr="00B84389">
                <w:rPr>
                  <w:rFonts w:ascii="Century Gothic" w:eastAsia="Times New Roman" w:hAnsi="Century Gothic" w:cs="Times New Roman"/>
                  <w:color w:val="41A5A3"/>
                  <w:sz w:val="21"/>
                  <w:szCs w:val="21"/>
                  <w:u w:val="single"/>
                  <w:bdr w:val="none" w:sz="0" w:space="0" w:color="auto" w:frame="1"/>
                </w:rPr>
                <w:t>JOU 1103 - </w:t>
              </w:r>
              <w:proofErr w:type="gramStart"/>
              <w:r w:rsidR="00B84389" w:rsidRPr="00B84389">
                <w:rPr>
                  <w:rFonts w:ascii="Century Gothic" w:eastAsia="Times New Roman" w:hAnsi="Century Gothic" w:cs="Times New Roman"/>
                  <w:color w:val="41A5A3"/>
                  <w:sz w:val="21"/>
                  <w:szCs w:val="21"/>
                  <w:u w:val="single"/>
                  <w:bdr w:val="none" w:sz="0" w:space="0" w:color="auto" w:frame="1"/>
                </w:rPr>
                <w:t>News-writing</w:t>
              </w:r>
              <w:proofErr w:type="gramEnd"/>
              <w:r w:rsidR="00B84389" w:rsidRPr="00B84389">
                <w:rPr>
                  <w:rFonts w:ascii="Century Gothic" w:eastAsia="Times New Roman" w:hAnsi="Century Gothic" w:cs="Times New Roman"/>
                  <w:color w:val="41A5A3"/>
                  <w:sz w:val="21"/>
                  <w:szCs w:val="21"/>
                  <w:u w:val="single"/>
                  <w:bdr w:val="none" w:sz="0" w:space="0" w:color="auto" w:frame="1"/>
                </w:rPr>
                <w:t>, Reporting, Editing</w:t>
              </w:r>
            </w:hyperlink>
          </w:p>
        </w:tc>
      </w:tr>
      <w:tr w:rsidR="00B84389" w:rsidRPr="00B84389" w14:paraId="6D6DE519" w14:textId="77777777" w:rsidTr="00E23C7D">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E6CC53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DD69DB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2BFAEBF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8"/>
        <w:gridCol w:w="212"/>
      </w:tblGrid>
      <w:tr w:rsidR="00B84389" w:rsidRPr="00B84389" w14:paraId="64F43327" w14:textId="77777777" w:rsidTr="00E23C7D">
        <w:trPr>
          <w:tblCellSpacing w:w="15" w:type="dxa"/>
        </w:trPr>
        <w:tc>
          <w:tcPr>
            <w:tcW w:w="4886" w:type="pct"/>
            <w:noWrap/>
            <w:tcMar>
              <w:top w:w="0" w:type="dxa"/>
              <w:left w:w="0" w:type="dxa"/>
              <w:bottom w:w="0" w:type="dxa"/>
              <w:right w:w="0" w:type="dxa"/>
            </w:tcMar>
            <w:hideMark/>
          </w:tcPr>
          <w:p w14:paraId="543A39C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rograms - Keyword/Phrase Matches</w:t>
            </w:r>
          </w:p>
        </w:tc>
        <w:tc>
          <w:tcPr>
            <w:tcW w:w="77" w:type="pct"/>
            <w:noWrap/>
            <w:tcMar>
              <w:top w:w="0" w:type="dxa"/>
              <w:left w:w="0" w:type="dxa"/>
              <w:bottom w:w="0" w:type="dxa"/>
              <w:right w:w="0" w:type="dxa"/>
            </w:tcMar>
            <w:hideMark/>
          </w:tcPr>
          <w:p w14:paraId="58C6FD6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735B36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75B5E1A"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4B3FD0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22F8953"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3536C5F9" w14:textId="77777777" w:rsidTr="00E23C7D">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7FE16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9C4928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155B56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07"/>
        <w:gridCol w:w="153"/>
      </w:tblGrid>
      <w:tr w:rsidR="00B84389" w:rsidRPr="00B84389" w14:paraId="12448412" w14:textId="77777777" w:rsidTr="00E23C7D">
        <w:trPr>
          <w:tblCellSpacing w:w="15" w:type="dxa"/>
        </w:trPr>
        <w:tc>
          <w:tcPr>
            <w:tcW w:w="4918" w:type="pct"/>
            <w:noWrap/>
            <w:tcMar>
              <w:top w:w="0" w:type="dxa"/>
              <w:left w:w="0" w:type="dxa"/>
              <w:bottom w:w="0" w:type="dxa"/>
              <w:right w:w="0" w:type="dxa"/>
            </w:tcMar>
            <w:hideMark/>
          </w:tcPr>
          <w:p w14:paraId="201C0E8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xml:space="preserve">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 - Keyword/Phrase Matches</w:t>
            </w:r>
          </w:p>
        </w:tc>
        <w:tc>
          <w:tcPr>
            <w:tcW w:w="45" w:type="pct"/>
            <w:noWrap/>
            <w:tcMar>
              <w:top w:w="0" w:type="dxa"/>
              <w:left w:w="0" w:type="dxa"/>
              <w:bottom w:w="0" w:type="dxa"/>
              <w:right w:w="0" w:type="dxa"/>
            </w:tcMar>
            <w:hideMark/>
          </w:tcPr>
          <w:p w14:paraId="6F650A2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16264A1"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tcPr>
          <w:p w14:paraId="698B55A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63AF1E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6BB305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5061223"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E5F9C8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24F9B0AB" w14:textId="77777777" w:rsidTr="00E23C7D">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4F289A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7989E32"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9FB550F"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17"/>
        <w:gridCol w:w="143"/>
      </w:tblGrid>
      <w:tr w:rsidR="00B84389" w:rsidRPr="00B84389" w14:paraId="087514D6" w14:textId="77777777" w:rsidTr="00E23C7D">
        <w:trPr>
          <w:tblCellSpacing w:w="15" w:type="dxa"/>
        </w:trPr>
        <w:tc>
          <w:tcPr>
            <w:tcW w:w="4923" w:type="pct"/>
            <w:noWrap/>
            <w:tcMar>
              <w:top w:w="0" w:type="dxa"/>
              <w:left w:w="0" w:type="dxa"/>
              <w:bottom w:w="0" w:type="dxa"/>
              <w:right w:w="0" w:type="dxa"/>
            </w:tcMar>
            <w:hideMark/>
          </w:tcPr>
          <w:p w14:paraId="59FAD8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olicies and Other Non-Academic Content - Keyword/Phrase Matches</w:t>
            </w:r>
          </w:p>
        </w:tc>
        <w:tc>
          <w:tcPr>
            <w:tcW w:w="41" w:type="pct"/>
            <w:noWrap/>
            <w:tcMar>
              <w:top w:w="0" w:type="dxa"/>
              <w:left w:w="0" w:type="dxa"/>
              <w:bottom w:w="0" w:type="dxa"/>
              <w:right w:w="0" w:type="dxa"/>
            </w:tcMar>
            <w:hideMark/>
          </w:tcPr>
          <w:p w14:paraId="0741F588"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0AECA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EAD1296"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42D530B"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CA8D62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23B6ABEA" w14:textId="77777777" w:rsidTr="00E23C7D">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9D7869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C542906"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0CD6A8E" w14:textId="77777777" w:rsidR="00B84389" w:rsidRPr="00B84389" w:rsidRDefault="00B84389">
      <w:pPr>
        <w:spacing w:after="120" w:line="240" w:lineRule="auto"/>
        <w:rPr>
          <w:rFonts w:ascii="Calibri" w:hAnsi="Calibri" w:cs="Calibri"/>
          <w:b/>
          <w:bCs/>
          <w:sz w:val="28"/>
          <w:szCs w:val="28"/>
        </w:rPr>
      </w:pPr>
    </w:p>
    <w:sectPr w:rsidR="00B84389" w:rsidRPr="00B84389" w:rsidSect="009540F0">
      <w:headerReference w:type="default" r:id="rId26"/>
      <w:footerReference w:type="default" r:id="rId27"/>
      <w:headerReference w:type="first" r:id="rId28"/>
      <w:footerReference w:type="first" r:id="rId2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60423" w14:textId="77777777" w:rsidR="00E4583E" w:rsidRDefault="00E4583E" w:rsidP="00B24563">
      <w:pPr>
        <w:spacing w:after="0" w:line="240" w:lineRule="auto"/>
      </w:pPr>
      <w:r>
        <w:separator/>
      </w:r>
    </w:p>
  </w:endnote>
  <w:endnote w:type="continuationSeparator" w:id="0">
    <w:p w14:paraId="29926BA3" w14:textId="77777777" w:rsidR="00E4583E" w:rsidRDefault="00E4583E" w:rsidP="00B24563">
      <w:pPr>
        <w:spacing w:after="0" w:line="240" w:lineRule="auto"/>
      </w:pPr>
      <w:r>
        <w:continuationSeparator/>
      </w:r>
    </w:p>
  </w:endnote>
  <w:endnote w:type="continuationNotice" w:id="1">
    <w:p w14:paraId="101BEFA7" w14:textId="77777777" w:rsidR="00E4583E" w:rsidRDefault="00E458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36760" w14:textId="77777777" w:rsidR="00E4583E" w:rsidRDefault="00E4583E" w:rsidP="00B24563">
      <w:pPr>
        <w:spacing w:after="0" w:line="240" w:lineRule="auto"/>
      </w:pPr>
      <w:r>
        <w:separator/>
      </w:r>
    </w:p>
  </w:footnote>
  <w:footnote w:type="continuationSeparator" w:id="0">
    <w:p w14:paraId="1EBD74FF" w14:textId="77777777" w:rsidR="00E4583E" w:rsidRDefault="00E4583E" w:rsidP="00B24563">
      <w:pPr>
        <w:spacing w:after="0" w:line="240" w:lineRule="auto"/>
      </w:pPr>
      <w:r>
        <w:continuationSeparator/>
      </w:r>
    </w:p>
  </w:footnote>
  <w:footnote w:type="continuationNotice" w:id="1">
    <w:p w14:paraId="1B034570" w14:textId="77777777" w:rsidR="00E4583E" w:rsidRDefault="00E458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1FE2"/>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179D"/>
    <w:rsid w:val="00202CE6"/>
    <w:rsid w:val="00204FA0"/>
    <w:rsid w:val="00211235"/>
    <w:rsid w:val="00212094"/>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445"/>
    <w:rsid w:val="00310B69"/>
    <w:rsid w:val="00310D11"/>
    <w:rsid w:val="00311F2E"/>
    <w:rsid w:val="003151A1"/>
    <w:rsid w:val="0031595F"/>
    <w:rsid w:val="00317C42"/>
    <w:rsid w:val="003222B0"/>
    <w:rsid w:val="00325F1D"/>
    <w:rsid w:val="00326432"/>
    <w:rsid w:val="003270C5"/>
    <w:rsid w:val="003277FF"/>
    <w:rsid w:val="003326AD"/>
    <w:rsid w:val="00337626"/>
    <w:rsid w:val="003402CE"/>
    <w:rsid w:val="00344BB8"/>
    <w:rsid w:val="0034608F"/>
    <w:rsid w:val="00352FCA"/>
    <w:rsid w:val="00354F97"/>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07677"/>
    <w:rsid w:val="00511365"/>
    <w:rsid w:val="00511A2C"/>
    <w:rsid w:val="00512311"/>
    <w:rsid w:val="00513887"/>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2F98"/>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9C5"/>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985"/>
    <w:rsid w:val="00640C98"/>
    <w:rsid w:val="00642426"/>
    <w:rsid w:val="0065010F"/>
    <w:rsid w:val="006525EF"/>
    <w:rsid w:val="00655D39"/>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10B"/>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658E"/>
    <w:rsid w:val="00A97318"/>
    <w:rsid w:val="00AA00C7"/>
    <w:rsid w:val="00AA0412"/>
    <w:rsid w:val="00AA09AC"/>
    <w:rsid w:val="00AA0F62"/>
    <w:rsid w:val="00AA367C"/>
    <w:rsid w:val="00AA5CB1"/>
    <w:rsid w:val="00AA5EC1"/>
    <w:rsid w:val="00AB106D"/>
    <w:rsid w:val="00AB23FF"/>
    <w:rsid w:val="00AB32B5"/>
    <w:rsid w:val="00AB591D"/>
    <w:rsid w:val="00AC1595"/>
    <w:rsid w:val="00AC15F3"/>
    <w:rsid w:val="00AC1DC5"/>
    <w:rsid w:val="00AC2D35"/>
    <w:rsid w:val="00AC5030"/>
    <w:rsid w:val="00AC5783"/>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6FA5"/>
    <w:rsid w:val="00B51867"/>
    <w:rsid w:val="00B57EE0"/>
    <w:rsid w:val="00B61EA6"/>
    <w:rsid w:val="00B67A0F"/>
    <w:rsid w:val="00B71BFD"/>
    <w:rsid w:val="00B74BAE"/>
    <w:rsid w:val="00B84389"/>
    <w:rsid w:val="00B845F2"/>
    <w:rsid w:val="00B9696A"/>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236D"/>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96894"/>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4C16"/>
    <w:rsid w:val="00D66B1C"/>
    <w:rsid w:val="00D67B31"/>
    <w:rsid w:val="00D717E0"/>
    <w:rsid w:val="00D74643"/>
    <w:rsid w:val="00D808FC"/>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83E"/>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3CA5"/>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7592D"/>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E51B4"/>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510895">
      <w:bodyDiv w:val="1"/>
      <w:marLeft w:val="0"/>
      <w:marRight w:val="0"/>
      <w:marTop w:val="0"/>
      <w:marBottom w:val="0"/>
      <w:divBdr>
        <w:top w:val="none" w:sz="0" w:space="0" w:color="auto"/>
        <w:left w:val="none" w:sz="0" w:space="0" w:color="auto"/>
        <w:bottom w:val="none" w:sz="0" w:space="0" w:color="auto"/>
        <w:right w:val="none" w:sz="0" w:space="0" w:color="auto"/>
      </w:divBdr>
    </w:div>
    <w:div w:id="77394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ntrol" Target="activeX/activeX2.xml"/><Relationship Id="rId18" Type="http://schemas.openxmlformats.org/officeDocument/2006/relationships/hyperlink" Target="javascript:void(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ontrol" Target="activeX/activeX7.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control" Target="activeX/activeX4.xml"/><Relationship Id="rId25" Type="http://schemas.openxmlformats.org/officeDocument/2006/relationships/hyperlink" Target="http://catalog.fsw.edu/preview_course_nopop.php?catoid=14&amp;coid=15485" TargetMode="Externa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control" Target="activeX/activeX6.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ntrol" Target="activeX/activeX1.xml"/><Relationship Id="rId24" Type="http://schemas.openxmlformats.org/officeDocument/2006/relationships/hyperlink" Target="http://catalog.fsw.edu/preview_course_nopop.php?catoid=14&amp;coid=15486"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control" Target="activeX/activeX3.xml"/><Relationship Id="rId23" Type="http://schemas.openxmlformats.org/officeDocument/2006/relationships/hyperlink" Target="http://catalog.fsw.edu/preview_course_nopop.php?catoid=14&amp;coid=14737" TargetMode="External"/><Relationship Id="rId28" Type="http://schemas.openxmlformats.org/officeDocument/2006/relationships/header" Target="header2.xml"/><Relationship Id="rId10" Type="http://schemas.openxmlformats.org/officeDocument/2006/relationships/image" Target="media/image1.wmf"/><Relationship Id="rId19" Type="http://schemas.openxmlformats.org/officeDocument/2006/relationships/control" Target="activeX/activeX5.xml"/><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wmf"/><Relationship Id="rId22" Type="http://schemas.openxmlformats.org/officeDocument/2006/relationships/hyperlink" Target="http://catalog.fsw.edu/search_advanced.php?cur_cat_oid=14&amp;search_database=Search&amp;search_db=Search&amp;cpage=1&amp;ecpage=1&amp;ppage=1&amp;spage=1&amp;tpage=1&amp;location=33&amp;filter%5Bkeyword%5D=%22JOU+1100%22&amp;pcpage=1&amp;sorting_type=1"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5723B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5723B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5723B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5723B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5723B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723B8"/>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369F1"/>
    <w:rsid w:val="00B47B24"/>
    <w:rsid w:val="00B87525"/>
    <w:rsid w:val="00C049DE"/>
    <w:rsid w:val="00C3405B"/>
    <w:rsid w:val="00C527CA"/>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96</Words>
  <Characters>113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William Kelvin</cp:lastModifiedBy>
  <cp:revision>2</cp:revision>
  <cp:lastPrinted>2020-08-03T22:44:00Z</cp:lastPrinted>
  <dcterms:created xsi:type="dcterms:W3CDTF">2020-09-21T16:42:00Z</dcterms:created>
  <dcterms:modified xsi:type="dcterms:W3CDTF">2020-09-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